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744A0" w14:textId="18BC8F60" w:rsidR="00426277" w:rsidRDefault="00B84DA9" w:rsidP="00B84DA9">
      <w:pPr>
        <w:keepNext/>
        <w:keepLines/>
        <w:spacing w:after="0" w:line="240" w:lineRule="auto"/>
        <w:rPr>
          <w:rFonts w:ascii="Garamond" w:hAnsi="Garamond"/>
          <w:b/>
          <w:sz w:val="40"/>
          <w:szCs w:val="36"/>
        </w:rPr>
      </w:pPr>
      <w:r w:rsidRPr="00426277">
        <w:rPr>
          <w:rFonts w:ascii="Garamond" w:hAnsi="Garamond"/>
          <w:b/>
          <w:sz w:val="40"/>
          <w:szCs w:val="36"/>
        </w:rPr>
        <w:drawing>
          <wp:anchor distT="0" distB="0" distL="114300" distR="114300" simplePos="0" relativeHeight="251672576" behindDoc="0" locked="0" layoutInCell="1" allowOverlap="1" wp14:anchorId="1CF39D08" wp14:editId="0F9BBF03">
            <wp:simplePos x="0" y="0"/>
            <wp:positionH relativeFrom="margin">
              <wp:posOffset>1813560</wp:posOffset>
            </wp:positionH>
            <wp:positionV relativeFrom="paragraph">
              <wp:posOffset>0</wp:posOffset>
            </wp:positionV>
            <wp:extent cx="971550" cy="861060"/>
            <wp:effectExtent l="0" t="0" r="0" b="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i\Desktop\Kumasi-Polytechni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aramond" w:hAnsi="Garamond"/>
          <w:b/>
          <w:noProof/>
          <w:sz w:val="40"/>
          <w:szCs w:val="36"/>
        </w:rPr>
        <w:drawing>
          <wp:inline distT="0" distB="0" distL="0" distR="0" wp14:anchorId="6A7EF1D7" wp14:editId="4B955636">
            <wp:extent cx="1821190" cy="695325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9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AFE41" w14:textId="7C96E8AC" w:rsidR="00B84DA9" w:rsidRDefault="00B84DA9" w:rsidP="00960679">
      <w:pPr>
        <w:keepNext/>
        <w:keepLines/>
        <w:spacing w:after="0" w:line="240" w:lineRule="auto"/>
        <w:jc w:val="center"/>
        <w:rPr>
          <w:rFonts w:ascii="Garamond" w:hAnsi="Garamond"/>
          <w:b/>
          <w:sz w:val="40"/>
          <w:szCs w:val="36"/>
        </w:rPr>
      </w:pPr>
    </w:p>
    <w:p w14:paraId="1CD929C7" w14:textId="64FB8F8F" w:rsidR="00960679" w:rsidRPr="00653646" w:rsidRDefault="00960679" w:rsidP="00960679">
      <w:pPr>
        <w:keepNext/>
        <w:keepLines/>
        <w:spacing w:after="0" w:line="240" w:lineRule="auto"/>
        <w:jc w:val="center"/>
        <w:rPr>
          <w:rFonts w:ascii="Garamond" w:hAnsi="Garamond"/>
          <w:b/>
          <w:sz w:val="40"/>
          <w:szCs w:val="36"/>
        </w:rPr>
      </w:pPr>
      <w:r w:rsidRPr="00653646">
        <w:rPr>
          <w:rFonts w:ascii="Garamond" w:hAnsi="Garamond"/>
          <w:b/>
          <w:sz w:val="40"/>
          <w:szCs w:val="36"/>
        </w:rPr>
        <w:t>KUMASI TECHNICAL UNIVERSITY</w:t>
      </w:r>
      <w:r>
        <w:rPr>
          <w:rFonts w:ascii="Garamond" w:hAnsi="Garamond"/>
          <w:b/>
          <w:sz w:val="40"/>
          <w:szCs w:val="36"/>
        </w:rPr>
        <w:t xml:space="preserve"> (KsTU)</w:t>
      </w:r>
    </w:p>
    <w:p w14:paraId="522476C2" w14:textId="77777777" w:rsidR="00960679" w:rsidRPr="00960679" w:rsidRDefault="00960679" w:rsidP="00960679">
      <w:pPr>
        <w:keepNext/>
        <w:keepLines/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960679">
        <w:rPr>
          <w:rFonts w:cstheme="minorHAnsi"/>
          <w:b/>
          <w:bCs/>
          <w:sz w:val="28"/>
          <w:szCs w:val="28"/>
        </w:rPr>
        <w:t>INSTITUTE OF DISTANCE LEARNING &amp; CONTINUING EDUCATION</w:t>
      </w:r>
    </w:p>
    <w:p w14:paraId="5BECC48B" w14:textId="77777777" w:rsidR="00960679" w:rsidRPr="00960679" w:rsidRDefault="00960679" w:rsidP="00960679">
      <w:pPr>
        <w:keepNext/>
        <w:keepLines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960679">
        <w:rPr>
          <w:rFonts w:cstheme="minorHAnsi"/>
          <w:b/>
          <w:bCs/>
          <w:sz w:val="28"/>
          <w:szCs w:val="28"/>
        </w:rPr>
        <w:t>(DEPARTMENT OF CONTINUOUS AND PROFESSIONAL DEVELOPMENT)</w:t>
      </w:r>
    </w:p>
    <w:p w14:paraId="4AAAFDD8" w14:textId="77777777" w:rsidR="00960679" w:rsidRPr="009C6123" w:rsidRDefault="00960679" w:rsidP="002A3CB1">
      <w:pPr>
        <w:spacing w:after="0"/>
        <w:jc w:val="center"/>
        <w:rPr>
          <w:rFonts w:ascii="Times New Roman" w:hAnsi="Times New Roman" w:cs="Times New Roman"/>
          <w:b/>
          <w:szCs w:val="20"/>
        </w:rPr>
      </w:pPr>
    </w:p>
    <w:p w14:paraId="07FE0982" w14:textId="0497A1D9" w:rsidR="005D309C" w:rsidRPr="002A3CB1" w:rsidRDefault="00F16305" w:rsidP="004E642A">
      <w:pPr>
        <w:jc w:val="center"/>
        <w:rPr>
          <w:rFonts w:ascii="Times New Roman" w:hAnsi="Times New Roman" w:cs="Times New Roman"/>
          <w:b/>
          <w:bCs/>
          <w:sz w:val="28"/>
          <w:szCs w:val="40"/>
          <w:u w:val="single"/>
          <w:lang w:val="en-US"/>
        </w:rPr>
      </w:pPr>
      <w:r w:rsidRPr="002A3CB1">
        <w:rPr>
          <w:rFonts w:ascii="Times New Roman" w:hAnsi="Times New Roman" w:cs="Times New Roman"/>
          <w:b/>
          <w:bCs/>
          <w:sz w:val="28"/>
          <w:szCs w:val="40"/>
          <w:u w:val="single"/>
          <w:lang w:val="en-US"/>
        </w:rPr>
        <w:t xml:space="preserve">APPLICATION FORM FOR PROSPECTIVE </w:t>
      </w:r>
      <w:r w:rsidR="00960679">
        <w:rPr>
          <w:rFonts w:ascii="Times New Roman" w:hAnsi="Times New Roman" w:cs="Times New Roman"/>
          <w:b/>
          <w:bCs/>
          <w:sz w:val="28"/>
          <w:szCs w:val="40"/>
          <w:u w:val="single"/>
          <w:lang w:val="en-US"/>
        </w:rPr>
        <w:t>CILT</w:t>
      </w:r>
      <w:r w:rsidRPr="002A3CB1">
        <w:rPr>
          <w:rFonts w:ascii="Times New Roman" w:hAnsi="Times New Roman" w:cs="Times New Roman"/>
          <w:b/>
          <w:bCs/>
          <w:sz w:val="28"/>
          <w:szCs w:val="40"/>
          <w:u w:val="single"/>
          <w:lang w:val="en-US"/>
        </w:rPr>
        <w:t xml:space="preserve"> APPLICANTS</w:t>
      </w:r>
    </w:p>
    <w:p w14:paraId="1DA62B03" w14:textId="673BF2F8" w:rsidR="000D0420" w:rsidRPr="00F16305" w:rsidRDefault="000D0420" w:rsidP="009C612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16305">
        <w:rPr>
          <w:rFonts w:ascii="Times New Roman" w:hAnsi="Times New Roman" w:cs="Times New Roman"/>
          <w:b/>
          <w:bCs/>
          <w:sz w:val="24"/>
          <w:szCs w:val="24"/>
          <w:lang w:val="en-US"/>
        </w:rPr>
        <w:t>PERSONAL DETAILS:</w:t>
      </w:r>
    </w:p>
    <w:p w14:paraId="705ED3D5" w14:textId="17385804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Surname </w:t>
      </w:r>
      <w:r w:rsidR="00F16305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Name</w:t>
      </w:r>
      <w:r w:rsidR="00F16305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</w:t>
      </w:r>
    </w:p>
    <w:p w14:paraId="48623D2D" w14:textId="66E394B7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First </w:t>
      </w:r>
      <w:r w:rsidR="00F16305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Name</w:t>
      </w:r>
      <w:r w:rsidR="00F16305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</w:t>
      </w:r>
      <w:r w:rsidR="00F16305">
        <w:rPr>
          <w:rFonts w:ascii="Times New Roman" w:hAnsi="Times New Roman" w:cs="Times New Roman"/>
          <w:sz w:val="24"/>
          <w:szCs w:val="24"/>
          <w:lang w:val="en-US"/>
        </w:rPr>
        <w:t>...</w:t>
      </w:r>
    </w:p>
    <w:p w14:paraId="551AE1F9" w14:textId="273A83E8" w:rsidR="00433A7D" w:rsidRPr="00F16305" w:rsidRDefault="00433A7D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Other</w:t>
      </w: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Name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  <w:lang w:val="en-US"/>
        </w:rPr>
        <w:t>...</w:t>
      </w:r>
    </w:p>
    <w:p w14:paraId="0B999089" w14:textId="2D4DEF3D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Telephone </w:t>
      </w:r>
      <w:r w:rsidR="00F16305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Numbers</w:t>
      </w:r>
      <w:r w:rsidR="00F16305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</w:t>
      </w:r>
      <w:r w:rsid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/………………………</w:t>
      </w:r>
      <w:r w:rsidR="00F16305">
        <w:rPr>
          <w:rFonts w:ascii="Times New Roman" w:hAnsi="Times New Roman" w:cs="Times New Roman"/>
          <w:sz w:val="24"/>
          <w:szCs w:val="24"/>
          <w:lang w:val="en-US"/>
        </w:rPr>
        <w:t>………………………</w:t>
      </w:r>
    </w:p>
    <w:p w14:paraId="720F011D" w14:textId="1D9EF582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Postal </w:t>
      </w:r>
      <w:r w:rsidR="00F16305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ddress</w:t>
      </w:r>
      <w:r w:rsidR="00F16305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</w:t>
      </w:r>
    </w:p>
    <w:p w14:paraId="44AAA687" w14:textId="60DAAAC0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Residential </w:t>
      </w:r>
      <w:r w:rsidR="00F16305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ddress</w:t>
      </w:r>
      <w:r w:rsidR="00F16305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</w:t>
      </w:r>
      <w:r w:rsidR="00F16305">
        <w:rPr>
          <w:rFonts w:ascii="Times New Roman" w:hAnsi="Times New Roman" w:cs="Times New Roman"/>
          <w:sz w:val="24"/>
          <w:szCs w:val="24"/>
          <w:lang w:val="en-US"/>
        </w:rPr>
        <w:t>….</w:t>
      </w:r>
    </w:p>
    <w:p w14:paraId="61C35F95" w14:textId="0F202FE9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Email </w:t>
      </w:r>
      <w:r w:rsidR="00F16305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ddress</w:t>
      </w:r>
      <w:r w:rsidR="00F16305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</w:t>
      </w:r>
      <w:r w:rsidR="00F16305">
        <w:rPr>
          <w:rFonts w:ascii="Times New Roman" w:hAnsi="Times New Roman" w:cs="Times New Roman"/>
          <w:sz w:val="24"/>
          <w:szCs w:val="24"/>
          <w:lang w:val="en-US"/>
        </w:rPr>
        <w:t>…</w:t>
      </w:r>
    </w:p>
    <w:p w14:paraId="4D86B2E7" w14:textId="5A055B9A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ate of Birth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</w:p>
    <w:p w14:paraId="254817AB" w14:textId="229F5449" w:rsid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Place of</w:t>
      </w:r>
      <w:r w:rsidR="00F16305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="0058092C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Birth</w:t>
      </w:r>
      <w:r w:rsidR="0058092C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</w:t>
      </w:r>
    </w:p>
    <w:p w14:paraId="481B2964" w14:textId="7EC8BA1B" w:rsidR="000D0420" w:rsidRPr="00F16305" w:rsidRDefault="00F16305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Place of </w:t>
      </w:r>
      <w:r w:rsidR="000D0420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Work</w:t>
      </w: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(if </w:t>
      </w:r>
      <w:proofErr w:type="gramStart"/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pplicable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0D0420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proofErr w:type="gramEnd"/>
      <w:r w:rsidR="000D0420"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</w:t>
      </w:r>
    </w:p>
    <w:p w14:paraId="0FABCE0F" w14:textId="40997B97" w:rsidR="00433A7D" w:rsidRPr="004E642A" w:rsidRDefault="00433A7D" w:rsidP="004E642A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  <w:lang w:val="en-US"/>
        </w:rPr>
      </w:pPr>
    </w:p>
    <w:p w14:paraId="41536E39" w14:textId="77777777" w:rsidR="009C6123" w:rsidRDefault="009C6123" w:rsidP="009C612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vide brief information about yourself (education and work experience):</w:t>
      </w:r>
    </w:p>
    <w:p w14:paraId="6DA18E8F" w14:textId="59F89940" w:rsidR="00B84DA9" w:rsidRDefault="009C6123" w:rsidP="00B84D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6123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13EE32" w14:textId="69E6F085" w:rsidR="000D0420" w:rsidRPr="00F16305" w:rsidRDefault="00F16305" w:rsidP="00B84DA9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1630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ONTACT PERSON IN THE EVENT OF EMERGENCY:</w:t>
      </w:r>
    </w:p>
    <w:p w14:paraId="51A19418" w14:textId="4D4DA9E2" w:rsidR="000D0420" w:rsidRPr="00F16305" w:rsidRDefault="00C71EB3" w:rsidP="00C45C3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Name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="000D0420"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</w:p>
    <w:p w14:paraId="2E2E0D3C" w14:textId="7065C055" w:rsidR="000D0420" w:rsidRPr="00F16305" w:rsidRDefault="000D0420" w:rsidP="00C45C3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Telephone </w:t>
      </w:r>
      <w:r w:rsidR="00C71EB3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Numbers</w:t>
      </w:r>
      <w:r w:rsidR="00C71EB3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</w:t>
      </w:r>
    </w:p>
    <w:p w14:paraId="7198891F" w14:textId="61B43C0D" w:rsidR="000D0420" w:rsidRPr="00F16305" w:rsidRDefault="000D0420" w:rsidP="00C45C3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Email Address (if </w:t>
      </w:r>
      <w:proofErr w:type="gramStart"/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ny</w:t>
      </w:r>
      <w:r w:rsidR="00C71EB3" w:rsidRPr="00F16305">
        <w:rPr>
          <w:rFonts w:ascii="Times New Roman" w:hAnsi="Times New Roman" w:cs="Times New Roman"/>
          <w:sz w:val="24"/>
          <w:szCs w:val="24"/>
          <w:lang w:val="en-US"/>
        </w:rPr>
        <w:t>)…</w:t>
      </w:r>
      <w:proofErr w:type="gramEnd"/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</w:t>
      </w:r>
      <w:r w:rsidR="00C71EB3">
        <w:rPr>
          <w:rFonts w:ascii="Times New Roman" w:hAnsi="Times New Roman" w:cs="Times New Roman"/>
          <w:sz w:val="24"/>
          <w:szCs w:val="24"/>
          <w:lang w:val="en-US"/>
        </w:rPr>
        <w:t>...</w:t>
      </w:r>
    </w:p>
    <w:p w14:paraId="6D1BA6A0" w14:textId="00962716" w:rsidR="000D0420" w:rsidRPr="00F16305" w:rsidRDefault="00C71EB3" w:rsidP="00C45C3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esidential</w:t>
      </w:r>
      <w:r w:rsidR="000D0420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ddress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="000D0420"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3AF74C1" w14:textId="3E3B5C12" w:rsidR="000D0420" w:rsidRPr="00C71EB3" w:rsidRDefault="00960679" w:rsidP="006B237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ILT </w:t>
      </w:r>
      <w:r w:rsidR="00C71EB3" w:rsidRPr="00C71EB3">
        <w:rPr>
          <w:rFonts w:ascii="Times New Roman" w:hAnsi="Times New Roman" w:cs="Times New Roman"/>
          <w:b/>
          <w:bCs/>
          <w:sz w:val="24"/>
          <w:szCs w:val="24"/>
          <w:lang w:val="en-US"/>
        </w:rPr>
        <w:t>TUITION DETAILS:</w:t>
      </w:r>
    </w:p>
    <w:p w14:paraId="056092D9" w14:textId="363029B4" w:rsidR="000D0420" w:rsidRPr="00F16305" w:rsidRDefault="000D0420" w:rsidP="009C612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egistration Number: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 xml:space="preserve"> (if </w:t>
      </w:r>
      <w:proofErr w:type="gramStart"/>
      <w:r w:rsidRPr="00F16305">
        <w:rPr>
          <w:rFonts w:ascii="Times New Roman" w:hAnsi="Times New Roman" w:cs="Times New Roman"/>
          <w:sz w:val="24"/>
          <w:szCs w:val="24"/>
          <w:lang w:val="en-US"/>
        </w:rPr>
        <w:t>available)…</w:t>
      </w:r>
      <w:proofErr w:type="gramEnd"/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</w:t>
      </w:r>
    </w:p>
    <w:p w14:paraId="711000F4" w14:textId="77777777" w:rsidR="009C6123" w:rsidRDefault="009C6123" w:rsidP="009C6123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445C99FA" w14:textId="4210DE91" w:rsidR="000D0420" w:rsidRDefault="009C6123" w:rsidP="009C612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F5EFA8" wp14:editId="0AECCCBC">
                <wp:simplePos x="0" y="0"/>
                <wp:positionH relativeFrom="column">
                  <wp:posOffset>3743325</wp:posOffset>
                </wp:positionH>
                <wp:positionV relativeFrom="paragraph">
                  <wp:posOffset>255270</wp:posOffset>
                </wp:positionV>
                <wp:extent cx="238125" cy="2000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C2B441" w14:textId="77777777" w:rsidR="007236C0" w:rsidRDefault="007236C0" w:rsidP="007236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F5EF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94.75pt;margin-top:20.1pt;width:18.7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" fillcolor="white [3201]" strokeweight=".5pt">
                <v:textbox>
                  <w:txbxContent>
                    <w:p w14:paraId="6DC2B441" w14:textId="77777777" w:rsidR="007236C0" w:rsidRDefault="007236C0" w:rsidP="007236C0"/>
                  </w:txbxContent>
                </v:textbox>
              </v:shape>
            </w:pict>
          </mc:Fallback>
        </mc:AlternateContent>
      </w:r>
      <w:r w:rsidR="007236C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Choose t</w:t>
      </w:r>
      <w:r w:rsidR="00DF4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e l</w:t>
      </w:r>
      <w:r w:rsidR="000D0420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evel</w:t>
      </w:r>
      <w:r w:rsidR="00706A5F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(s)</w:t>
      </w:r>
      <w:r w:rsidR="000D0420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at which tuition is </w:t>
      </w:r>
      <w:r w:rsidR="00C71EB3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equested</w:t>
      </w:r>
      <w:r w:rsidR="007236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36C0" w:rsidRPr="006B23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by </w:t>
      </w:r>
      <w:proofErr w:type="spellStart"/>
      <w:r w:rsidR="007236C0" w:rsidRPr="006B23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hking</w:t>
      </w:r>
      <w:proofErr w:type="spellEnd"/>
      <w:r w:rsidR="007236C0" w:rsidRPr="006B23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the corresponding boxes</w:t>
      </w:r>
    </w:p>
    <w:p w14:paraId="43F6DF5E" w14:textId="1351BEC9" w:rsidR="00960679" w:rsidRPr="00960679" w:rsidRDefault="00960679" w:rsidP="009C6123">
      <w:pPr>
        <w:widowControl w:val="0"/>
        <w:overflowPunct w:val="0"/>
        <w:autoSpaceDE w:val="0"/>
        <w:autoSpaceDN w:val="0"/>
        <w:adjustRightInd w:val="0"/>
        <w:spacing w:after="0" w:line="360" w:lineRule="auto"/>
        <w:ind w:left="142"/>
        <w:jc w:val="both"/>
        <w:rPr>
          <w:rFonts w:ascii="Times New Roman" w:hAnsi="Times New Roman" w:cs="Times New Roman"/>
          <w:color w:val="1F1A17"/>
          <w:sz w:val="24"/>
          <w:szCs w:val="24"/>
        </w:rPr>
      </w:pPr>
      <w:r w:rsidRPr="00960679">
        <w:rPr>
          <w:rFonts w:ascii="Times New Roman" w:hAnsi="Times New Roman" w:cs="Times New Roman"/>
          <w:color w:val="1F1A17"/>
          <w:sz w:val="24"/>
          <w:szCs w:val="24"/>
        </w:rPr>
        <w:t xml:space="preserve">International Certificate in Logistics and Transport (CILT) </w:t>
      </w:r>
    </w:p>
    <w:p w14:paraId="70E3E8A5" w14:textId="2B3EB831" w:rsidR="00960679" w:rsidRPr="00960679" w:rsidRDefault="007236C0" w:rsidP="009C6123">
      <w:pPr>
        <w:pStyle w:val="ListParagraph"/>
        <w:widowControl w:val="0"/>
        <w:overflowPunct w:val="0"/>
        <w:autoSpaceDE w:val="0"/>
        <w:autoSpaceDN w:val="0"/>
        <w:adjustRightInd w:val="0"/>
        <w:spacing w:after="0" w:line="360" w:lineRule="auto"/>
        <w:ind w:left="142"/>
        <w:jc w:val="both"/>
        <w:rPr>
          <w:rFonts w:ascii="Times New Roman" w:hAnsi="Times New Roman" w:cs="Times New Roman"/>
          <w:color w:val="1F1A17"/>
          <w:sz w:val="4"/>
          <w:szCs w:val="4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091833" wp14:editId="17AF37F4">
                <wp:simplePos x="0" y="0"/>
                <wp:positionH relativeFrom="column">
                  <wp:posOffset>3695700</wp:posOffset>
                </wp:positionH>
                <wp:positionV relativeFrom="paragraph">
                  <wp:posOffset>36195</wp:posOffset>
                </wp:positionV>
                <wp:extent cx="238125" cy="2000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135F19" w14:textId="77777777" w:rsidR="007236C0" w:rsidRDefault="007236C0" w:rsidP="007236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91833" id="Text Box 3" o:spid="_x0000_s1027" type="#_x0000_t202" style="position:absolute;left:0;text-align:left;margin-left:291pt;margin-top:2.85pt;width:18.75pt;height:1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" fillcolor="white [3201]" strokeweight=".5pt">
                <v:textbox>
                  <w:txbxContent>
                    <w:p w14:paraId="0A135F19" w14:textId="77777777" w:rsidR="007236C0" w:rsidRDefault="007236C0" w:rsidP="007236C0"/>
                  </w:txbxContent>
                </v:textbox>
              </v:shape>
            </w:pict>
          </mc:Fallback>
        </mc:AlternateContent>
      </w:r>
    </w:p>
    <w:p w14:paraId="7260F76D" w14:textId="52D92D32" w:rsidR="00960679" w:rsidRPr="00960679" w:rsidRDefault="00960679" w:rsidP="009C6123">
      <w:pPr>
        <w:widowControl w:val="0"/>
        <w:overflowPunct w:val="0"/>
        <w:autoSpaceDE w:val="0"/>
        <w:autoSpaceDN w:val="0"/>
        <w:adjustRightInd w:val="0"/>
        <w:spacing w:after="0" w:line="360" w:lineRule="auto"/>
        <w:ind w:left="142"/>
        <w:jc w:val="both"/>
        <w:rPr>
          <w:rFonts w:ascii="Times New Roman" w:hAnsi="Times New Roman" w:cs="Times New Roman"/>
          <w:color w:val="1F1A17"/>
          <w:sz w:val="24"/>
          <w:szCs w:val="24"/>
        </w:rPr>
      </w:pPr>
      <w:r w:rsidRPr="00960679">
        <w:rPr>
          <w:rFonts w:ascii="Times New Roman" w:hAnsi="Times New Roman" w:cs="Times New Roman"/>
          <w:color w:val="1F1A17"/>
          <w:sz w:val="24"/>
          <w:szCs w:val="24"/>
        </w:rPr>
        <w:t>International Diploma in Logistics and Transport (DILT)</w:t>
      </w:r>
    </w:p>
    <w:p w14:paraId="0D01099C" w14:textId="77777777" w:rsidR="00960679" w:rsidRPr="00960679" w:rsidRDefault="00960679" w:rsidP="009C6123">
      <w:pPr>
        <w:pStyle w:val="ListParagraph"/>
        <w:widowControl w:val="0"/>
        <w:overflowPunct w:val="0"/>
        <w:autoSpaceDE w:val="0"/>
        <w:autoSpaceDN w:val="0"/>
        <w:adjustRightInd w:val="0"/>
        <w:spacing w:after="0" w:line="360" w:lineRule="auto"/>
        <w:ind w:left="142"/>
        <w:jc w:val="both"/>
        <w:rPr>
          <w:rFonts w:ascii="Times New Roman" w:hAnsi="Times New Roman" w:cs="Times New Roman"/>
          <w:color w:val="1F1A17"/>
          <w:sz w:val="8"/>
          <w:szCs w:val="8"/>
        </w:rPr>
      </w:pPr>
    </w:p>
    <w:p w14:paraId="7BDA66A2" w14:textId="41AFA32A" w:rsidR="00960679" w:rsidRPr="00960679" w:rsidRDefault="007236C0" w:rsidP="009C6123">
      <w:pPr>
        <w:widowControl w:val="0"/>
        <w:overflowPunct w:val="0"/>
        <w:autoSpaceDE w:val="0"/>
        <w:autoSpaceDN w:val="0"/>
        <w:adjustRightInd w:val="0"/>
        <w:spacing w:after="0" w:line="360" w:lineRule="auto"/>
        <w:ind w:left="142"/>
        <w:jc w:val="both"/>
        <w:rPr>
          <w:rFonts w:ascii="Times New Roman" w:hAnsi="Times New Roman" w:cs="Times New Roman"/>
          <w:color w:val="1F1A17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4340BC" wp14:editId="317A5611">
                <wp:simplePos x="0" y="0"/>
                <wp:positionH relativeFrom="column">
                  <wp:posOffset>4400550</wp:posOffset>
                </wp:positionH>
                <wp:positionV relativeFrom="paragraph">
                  <wp:posOffset>10160</wp:posOffset>
                </wp:positionV>
                <wp:extent cx="238125" cy="2000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744E47" w14:textId="77777777" w:rsidR="007236C0" w:rsidRDefault="007236C0" w:rsidP="007236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340BC" id="Text Box 2" o:spid="_x0000_s1028" type="#_x0000_t202" style="position:absolute;left:0;text-align:left;margin-left:346.5pt;margin-top:.8pt;width:18.7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" fillcolor="white [3201]" strokeweight=".5pt">
                <v:textbox>
                  <w:txbxContent>
                    <w:p w14:paraId="68744E47" w14:textId="77777777" w:rsidR="007236C0" w:rsidRDefault="007236C0" w:rsidP="007236C0"/>
                  </w:txbxContent>
                </v:textbox>
              </v:shape>
            </w:pict>
          </mc:Fallback>
        </mc:AlternateContent>
      </w:r>
      <w:r w:rsidR="00960679" w:rsidRPr="00960679">
        <w:rPr>
          <w:rFonts w:ascii="Times New Roman" w:hAnsi="Times New Roman" w:cs="Times New Roman"/>
          <w:color w:val="1F1A17"/>
          <w:sz w:val="24"/>
          <w:szCs w:val="24"/>
        </w:rPr>
        <w:t xml:space="preserve">International Advanced Diploma in Logistics and Transport (ADILT) </w:t>
      </w:r>
    </w:p>
    <w:p w14:paraId="5D1A539B" w14:textId="3DB7FD2D" w:rsidR="007236C0" w:rsidRDefault="007236C0" w:rsidP="003B1FA3">
      <w:pPr>
        <w:spacing w:after="0"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567873B3" w14:textId="3C800700" w:rsidR="006B237B" w:rsidRPr="006B237B" w:rsidRDefault="006B237B" w:rsidP="006B237B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6B23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Choose the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ession you want</w:t>
      </w:r>
      <w:r w:rsidRPr="006B23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B23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by t</w:t>
      </w:r>
      <w:r w:rsidR="00B84DA9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c</w:t>
      </w:r>
      <w:r w:rsidRPr="006B237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king the corresponding boxes</w:t>
      </w:r>
    </w:p>
    <w:p w14:paraId="4EC7FD5C" w14:textId="7F6DDC3D" w:rsidR="006B237B" w:rsidRPr="006B237B" w:rsidRDefault="006B237B" w:rsidP="006B237B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6B237B"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5CDD0B" wp14:editId="670E90D2">
                <wp:simplePos x="0" y="0"/>
                <wp:positionH relativeFrom="column">
                  <wp:posOffset>2762250</wp:posOffset>
                </wp:positionH>
                <wp:positionV relativeFrom="paragraph">
                  <wp:posOffset>9525</wp:posOffset>
                </wp:positionV>
                <wp:extent cx="238125" cy="2000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FB7763" w14:textId="77777777" w:rsidR="006B237B" w:rsidRDefault="006B237B" w:rsidP="006B237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CDD0B" id="Text Box 5" o:spid="_x0000_s1029" type="#_x0000_t202" style="position:absolute;margin-left:217.5pt;margin-top:.75pt;width:18.7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" fillcolor="white [3201]" strokeweight=".5pt">
                <v:textbox>
                  <w:txbxContent>
                    <w:p w14:paraId="65FB7763" w14:textId="77777777" w:rsidR="006B237B" w:rsidRDefault="006B237B" w:rsidP="006B237B"/>
                  </w:txbxContent>
                </v:textbox>
              </v:shape>
            </w:pict>
          </mc:Fallback>
        </mc:AlternateContent>
      </w:r>
      <w:r w:rsidRPr="006B237B">
        <w:rPr>
          <w:rFonts w:ascii="Times New Roman" w:hAnsi="Times New Roman" w:cs="Times New Roman"/>
          <w:color w:val="1F1A17"/>
          <w:sz w:val="24"/>
          <w:szCs w:val="24"/>
        </w:rPr>
        <w:t xml:space="preserve">Weekends - Saturdays:  8:00am – 6:00pm </w:t>
      </w:r>
    </w:p>
    <w:p w14:paraId="694F8F2E" w14:textId="59770192" w:rsidR="006B237B" w:rsidRPr="006B237B" w:rsidRDefault="006B237B" w:rsidP="009C6123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6B237B"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FE67EB" wp14:editId="05C173F0">
                <wp:simplePos x="0" y="0"/>
                <wp:positionH relativeFrom="column">
                  <wp:posOffset>3152775</wp:posOffset>
                </wp:positionH>
                <wp:positionV relativeFrom="paragraph">
                  <wp:posOffset>26670</wp:posOffset>
                </wp:positionV>
                <wp:extent cx="238125" cy="20002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F4F3" w14:textId="77777777" w:rsidR="006B237B" w:rsidRDefault="006B237B" w:rsidP="006B237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E67EB" id="Text Box 6" o:spid="_x0000_s1030" type="#_x0000_t202" style="position:absolute;margin-left:248.25pt;margin-top:2.1pt;width:18.75pt;height:15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" fillcolor="white [3201]" strokeweight=".5pt">
                <v:textbox>
                  <w:txbxContent>
                    <w:p w14:paraId="67BAF4F3" w14:textId="77777777" w:rsidR="006B237B" w:rsidRDefault="006B237B" w:rsidP="006B237B"/>
                  </w:txbxContent>
                </v:textbox>
              </v:shape>
            </w:pict>
          </mc:Fallback>
        </mc:AlternateContent>
      </w:r>
      <w:r w:rsidRPr="006B237B">
        <w:rPr>
          <w:rFonts w:ascii="Times New Roman" w:hAnsi="Times New Roman" w:cs="Times New Roman"/>
          <w:color w:val="1F1A17"/>
          <w:sz w:val="24"/>
          <w:szCs w:val="24"/>
        </w:rPr>
        <w:t xml:space="preserve">Evenings - </w:t>
      </w:r>
      <w:r w:rsidRPr="006B237B">
        <w:rPr>
          <w:rFonts w:ascii="Times New Roman" w:hAnsi="Times New Roman" w:cs="Times New Roman"/>
          <w:i/>
          <w:iCs/>
          <w:sz w:val="24"/>
          <w:szCs w:val="24"/>
        </w:rPr>
        <w:t>Mondays - Fridays</w:t>
      </w:r>
      <w:r w:rsidRPr="006B237B">
        <w:rPr>
          <w:rFonts w:ascii="Times New Roman" w:hAnsi="Times New Roman" w:cs="Times New Roman"/>
          <w:color w:val="1F1A17"/>
          <w:sz w:val="24"/>
          <w:szCs w:val="24"/>
        </w:rPr>
        <w:t xml:space="preserve">:  </w:t>
      </w:r>
      <w:r w:rsidRPr="006B237B">
        <w:rPr>
          <w:rFonts w:ascii="Times New Roman" w:hAnsi="Times New Roman" w:cs="Times New Roman"/>
          <w:i/>
          <w:iCs/>
          <w:sz w:val="24"/>
          <w:szCs w:val="24"/>
        </w:rPr>
        <w:t xml:space="preserve">5:00pm - 8:00pm </w:t>
      </w:r>
    </w:p>
    <w:p w14:paraId="7BB8DF68" w14:textId="77777777" w:rsidR="009C6123" w:rsidRDefault="009C6123" w:rsidP="009C6123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35F2C0E1" w14:textId="51C13270" w:rsidR="000D0420" w:rsidRPr="00F16305" w:rsidRDefault="000D0420" w:rsidP="009C6123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Number of Courses </w:t>
      </w:r>
      <w:r w:rsidR="005B69B4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</w:t>
      </w:r>
      <w:r w:rsidR="00C71EB3" w:rsidRPr="00FB4FA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egistered</w:t>
      </w:r>
      <w:r w:rsidR="00C71EB3" w:rsidRPr="00F16305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</w:t>
      </w:r>
      <w:r w:rsidR="005B69B4">
        <w:rPr>
          <w:rFonts w:ascii="Times New Roman" w:hAnsi="Times New Roman" w:cs="Times New Roman"/>
          <w:sz w:val="24"/>
          <w:szCs w:val="24"/>
          <w:lang w:val="en-US"/>
        </w:rPr>
        <w:t>……</w:t>
      </w:r>
    </w:p>
    <w:p w14:paraId="107FF11A" w14:textId="095DF206" w:rsidR="007236C0" w:rsidRPr="003B1FA3" w:rsidRDefault="000D0420" w:rsidP="009C6123">
      <w:pPr>
        <w:pStyle w:val="ListParagraph"/>
        <w:numPr>
          <w:ilvl w:val="0"/>
          <w:numId w:val="1"/>
        </w:numPr>
        <w:spacing w:line="480" w:lineRule="auto"/>
        <w:ind w:left="426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71EB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ist </w:t>
      </w:r>
      <w:r w:rsidR="008351CC">
        <w:rPr>
          <w:rFonts w:ascii="Times New Roman" w:hAnsi="Times New Roman" w:cs="Times New Roman"/>
          <w:b/>
          <w:bCs/>
          <w:sz w:val="24"/>
          <w:szCs w:val="24"/>
          <w:lang w:val="en-US"/>
        </w:rPr>
        <w:t>of</w:t>
      </w:r>
      <w:r w:rsidRPr="00C71EB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ourses</w:t>
      </w:r>
      <w:r w:rsidR="00C71EB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B4FA6">
        <w:rPr>
          <w:rFonts w:ascii="Times New Roman" w:hAnsi="Times New Roman" w:cs="Times New Roman"/>
          <w:b/>
          <w:bCs/>
          <w:sz w:val="24"/>
          <w:szCs w:val="24"/>
          <w:lang w:val="en-US"/>
        </w:rPr>
        <w:t>Registered</w:t>
      </w:r>
      <w:r w:rsidRPr="00C71EB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7236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7236C0" w:rsidRPr="007236C0">
        <w:rPr>
          <w:rFonts w:ascii="Times New Roman" w:hAnsi="Times New Roman" w:cs="Times New Roman"/>
          <w:b/>
          <w:bCs/>
        </w:rPr>
        <w:t xml:space="preserve">Compulsory, Elective </w:t>
      </w:r>
      <w:r w:rsidR="007236C0">
        <w:rPr>
          <w:rFonts w:ascii="Times New Roman" w:hAnsi="Times New Roman" w:cs="Times New Roman"/>
          <w:b/>
          <w:bCs/>
        </w:rPr>
        <w:t>a</w:t>
      </w:r>
      <w:r w:rsidR="007236C0" w:rsidRPr="007236C0">
        <w:rPr>
          <w:rFonts w:ascii="Times New Roman" w:hAnsi="Times New Roman" w:cs="Times New Roman"/>
          <w:b/>
          <w:bCs/>
        </w:rPr>
        <w:t>nd Optional</w:t>
      </w:r>
    </w:p>
    <w:p w14:paraId="741A8334" w14:textId="77777777" w:rsidR="003B1FA3" w:rsidRPr="003B1FA3" w:rsidRDefault="003B1FA3" w:rsidP="003B1FA3">
      <w:pPr>
        <w:pStyle w:val="ListParagraph"/>
        <w:spacing w:line="480" w:lineRule="auto"/>
        <w:ind w:left="426"/>
        <w:rPr>
          <w:rFonts w:ascii="Times New Roman" w:hAnsi="Times New Roman" w:cs="Times New Roman"/>
          <w:b/>
          <w:bCs/>
          <w:sz w:val="10"/>
          <w:szCs w:val="10"/>
          <w:lang w:val="en-US"/>
        </w:rPr>
      </w:pPr>
    </w:p>
    <w:p w14:paraId="212AF170" w14:textId="6CDA64F7" w:rsidR="000D0420" w:rsidRPr="00F16305" w:rsidRDefault="00FB4CEB" w:rsidP="003B1FA3">
      <w:pPr>
        <w:pStyle w:val="ListParagraph"/>
        <w:numPr>
          <w:ilvl w:val="0"/>
          <w:numId w:val="2"/>
        </w:numPr>
        <w:spacing w:line="360" w:lineRule="auto"/>
        <w:ind w:left="851"/>
        <w:rPr>
          <w:rFonts w:ascii="Times New Roman" w:hAnsi="Times New Roman" w:cs="Times New Roman"/>
          <w:sz w:val="24"/>
          <w:szCs w:val="24"/>
          <w:lang w:val="en-US"/>
        </w:rPr>
      </w:pP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</w:p>
    <w:p w14:paraId="63B636A9" w14:textId="1BAC4824" w:rsidR="00FB4CEB" w:rsidRPr="00F16305" w:rsidRDefault="00FB4CEB" w:rsidP="003B1FA3">
      <w:pPr>
        <w:pStyle w:val="ListParagraph"/>
        <w:numPr>
          <w:ilvl w:val="0"/>
          <w:numId w:val="2"/>
        </w:numPr>
        <w:spacing w:line="360" w:lineRule="auto"/>
        <w:ind w:left="851"/>
        <w:rPr>
          <w:rFonts w:ascii="Times New Roman" w:hAnsi="Times New Roman" w:cs="Times New Roman"/>
          <w:sz w:val="24"/>
          <w:szCs w:val="24"/>
          <w:lang w:val="en-US"/>
        </w:rPr>
      </w:pP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</w:p>
    <w:p w14:paraId="43313880" w14:textId="3B5853BC" w:rsidR="00FB4CEB" w:rsidRPr="00F16305" w:rsidRDefault="00FB4CEB" w:rsidP="003B1FA3">
      <w:pPr>
        <w:pStyle w:val="ListParagraph"/>
        <w:numPr>
          <w:ilvl w:val="0"/>
          <w:numId w:val="2"/>
        </w:numPr>
        <w:spacing w:line="360" w:lineRule="auto"/>
        <w:ind w:left="851"/>
        <w:rPr>
          <w:rFonts w:ascii="Times New Roman" w:hAnsi="Times New Roman" w:cs="Times New Roman"/>
          <w:sz w:val="24"/>
          <w:szCs w:val="24"/>
          <w:lang w:val="en-US"/>
        </w:rPr>
      </w:pP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</w:p>
    <w:p w14:paraId="20FB9873" w14:textId="46913826" w:rsidR="00FB4CEB" w:rsidRPr="00F16305" w:rsidRDefault="00FB4CEB" w:rsidP="003B1FA3">
      <w:pPr>
        <w:pStyle w:val="ListParagraph"/>
        <w:numPr>
          <w:ilvl w:val="0"/>
          <w:numId w:val="2"/>
        </w:numPr>
        <w:spacing w:line="360" w:lineRule="auto"/>
        <w:ind w:left="851"/>
        <w:rPr>
          <w:rFonts w:ascii="Times New Roman" w:hAnsi="Times New Roman" w:cs="Times New Roman"/>
          <w:sz w:val="24"/>
          <w:szCs w:val="24"/>
          <w:lang w:val="en-US"/>
        </w:rPr>
      </w:pP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</w:p>
    <w:p w14:paraId="7D770A0F" w14:textId="4C23F660" w:rsidR="00FB4CEB" w:rsidRPr="00F16305" w:rsidRDefault="00FB4CEB" w:rsidP="003B1FA3">
      <w:pPr>
        <w:pStyle w:val="ListParagraph"/>
        <w:numPr>
          <w:ilvl w:val="0"/>
          <w:numId w:val="2"/>
        </w:numPr>
        <w:spacing w:line="360" w:lineRule="auto"/>
        <w:ind w:left="851"/>
        <w:rPr>
          <w:rFonts w:ascii="Times New Roman" w:hAnsi="Times New Roman" w:cs="Times New Roman"/>
          <w:sz w:val="24"/>
          <w:szCs w:val="24"/>
          <w:lang w:val="en-US"/>
        </w:rPr>
      </w:pPr>
      <w:r w:rsidRPr="00F16305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</w:t>
      </w:r>
    </w:p>
    <w:p w14:paraId="363E21E1" w14:textId="77777777" w:rsidR="003B1FA3" w:rsidRPr="003B1FA3" w:rsidRDefault="003B1FA3" w:rsidP="006B237B">
      <w:pPr>
        <w:spacing w:after="0" w:line="480" w:lineRule="auto"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17A76E81" w14:textId="4B87DD35" w:rsidR="00FB4CEB" w:rsidRPr="00C71EB3" w:rsidRDefault="00C71EB3" w:rsidP="006B237B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1EB3">
        <w:rPr>
          <w:rFonts w:ascii="Times New Roman" w:hAnsi="Times New Roman" w:cs="Times New Roman"/>
          <w:b/>
          <w:bCs/>
          <w:sz w:val="24"/>
          <w:szCs w:val="24"/>
          <w:lang w:val="en-US"/>
        </w:rPr>
        <w:t>Signature</w:t>
      </w:r>
      <w:r w:rsidRPr="00C71EB3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="00FB4CEB" w:rsidRPr="00C71EB3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……………………………………</w:t>
      </w:r>
    </w:p>
    <w:p w14:paraId="60834D8C" w14:textId="20A2E6C9" w:rsidR="000D0420" w:rsidRPr="00615875" w:rsidRDefault="00C71EB3">
      <w:pPr>
        <w:rPr>
          <w:rFonts w:ascii="Times New Roman" w:hAnsi="Times New Roman" w:cs="Times New Roman"/>
          <w:i/>
          <w:iCs/>
          <w:lang w:val="en-US"/>
        </w:rPr>
      </w:pPr>
      <w:r w:rsidRPr="00556962">
        <w:rPr>
          <w:rFonts w:ascii="Times New Roman" w:hAnsi="Times New Roman" w:cs="Times New Roman"/>
          <w:i/>
          <w:iCs/>
          <w:lang w:val="en-US"/>
        </w:rPr>
        <w:t>(</w:t>
      </w:r>
      <w:r w:rsidRPr="003F44FB">
        <w:rPr>
          <w:rFonts w:ascii="Times New Roman" w:hAnsi="Times New Roman" w:cs="Times New Roman"/>
          <w:i/>
          <w:iCs/>
          <w:lang w:val="en-US"/>
        </w:rPr>
        <w:t xml:space="preserve">By signing you agree that </w:t>
      </w:r>
      <w:r w:rsidR="004E642A" w:rsidRPr="003F44FB">
        <w:rPr>
          <w:rFonts w:ascii="Times New Roman" w:hAnsi="Times New Roman" w:cs="Times New Roman"/>
          <w:i/>
          <w:iCs/>
          <w:lang w:val="en-US"/>
        </w:rPr>
        <w:t xml:space="preserve">Kumasi Technical University </w:t>
      </w:r>
      <w:r w:rsidR="00556962" w:rsidRPr="003F44FB">
        <w:rPr>
          <w:rFonts w:ascii="Times New Roman" w:hAnsi="Times New Roman" w:cs="Times New Roman"/>
          <w:i/>
          <w:iCs/>
          <w:lang w:val="en-US"/>
        </w:rPr>
        <w:t>will provide</w:t>
      </w:r>
      <w:r w:rsidR="004E642A" w:rsidRPr="003F44FB">
        <w:rPr>
          <w:rFonts w:ascii="Times New Roman" w:hAnsi="Times New Roman" w:cs="Times New Roman"/>
          <w:i/>
          <w:iCs/>
          <w:lang w:val="en-US"/>
        </w:rPr>
        <w:t xml:space="preserve"> tuition </w:t>
      </w:r>
      <w:r w:rsidR="004E642A" w:rsidRPr="003F44FB">
        <w:rPr>
          <w:rFonts w:ascii="Times New Roman" w:hAnsi="Times New Roman" w:cs="Times New Roman"/>
          <w:i/>
          <w:iCs/>
          <w:lang w:val="en-US"/>
        </w:rPr>
        <w:t xml:space="preserve">and assist you to register with CILT international and local. You will fulfil all your financial obligations on time and will attend lectures regularly. </w:t>
      </w:r>
      <w:r w:rsidRPr="003F44FB">
        <w:rPr>
          <w:rFonts w:ascii="Times New Roman" w:hAnsi="Times New Roman" w:cs="Times New Roman"/>
          <w:i/>
          <w:iCs/>
          <w:lang w:val="en-US"/>
        </w:rPr>
        <w:t xml:space="preserve">It is </w:t>
      </w:r>
      <w:r w:rsidR="003F44FB" w:rsidRPr="003F44FB">
        <w:rPr>
          <w:rFonts w:ascii="Times New Roman" w:hAnsi="Times New Roman" w:cs="Times New Roman"/>
          <w:i/>
          <w:iCs/>
          <w:lang w:val="en-US"/>
        </w:rPr>
        <w:t xml:space="preserve">also </w:t>
      </w:r>
      <w:r w:rsidRPr="003F44FB">
        <w:rPr>
          <w:rFonts w:ascii="Times New Roman" w:hAnsi="Times New Roman" w:cs="Times New Roman"/>
          <w:i/>
          <w:iCs/>
          <w:lang w:val="en-US"/>
        </w:rPr>
        <w:t xml:space="preserve">your responsibility </w:t>
      </w:r>
      <w:r w:rsidR="00615875" w:rsidRPr="003F44FB">
        <w:rPr>
          <w:rFonts w:ascii="Times New Roman" w:hAnsi="Times New Roman" w:cs="Times New Roman"/>
          <w:i/>
          <w:iCs/>
          <w:lang w:val="en-US"/>
        </w:rPr>
        <w:t>to commit quality time to learn to pass the exam</w:t>
      </w:r>
      <w:r w:rsidR="003F44FB" w:rsidRPr="003F44FB">
        <w:rPr>
          <w:rFonts w:ascii="Times New Roman" w:hAnsi="Times New Roman" w:cs="Times New Roman"/>
          <w:i/>
          <w:iCs/>
          <w:lang w:val="en-US"/>
        </w:rPr>
        <w:t>)</w:t>
      </w:r>
      <w:r w:rsidR="00615875" w:rsidRPr="003F44FB">
        <w:rPr>
          <w:rFonts w:ascii="Times New Roman" w:hAnsi="Times New Roman" w:cs="Times New Roman"/>
          <w:i/>
          <w:iCs/>
          <w:lang w:val="en-US"/>
        </w:rPr>
        <w:t xml:space="preserve">. </w:t>
      </w:r>
    </w:p>
    <w:p w14:paraId="67D52A7A" w14:textId="3FE2404E" w:rsidR="00960679" w:rsidRPr="002378F8" w:rsidRDefault="00960679" w:rsidP="00960679">
      <w:pPr>
        <w:spacing w:after="0"/>
        <w:jc w:val="both"/>
        <w:rPr>
          <w:rFonts w:ascii="Trebuchet MS" w:hAnsi="Trebuchet MS" w:cstheme="minorHAnsi"/>
          <w:b/>
        </w:rPr>
      </w:pPr>
      <w:r w:rsidRPr="002378F8">
        <w:rPr>
          <w:rFonts w:ascii="Trebuchet MS" w:hAnsi="Trebuchet MS" w:cstheme="minorHAnsi"/>
          <w:b/>
        </w:rPr>
        <w:t xml:space="preserve">Note: </w:t>
      </w:r>
      <w:proofErr w:type="spellStart"/>
      <w:r w:rsidR="003B1FA3">
        <w:rPr>
          <w:rFonts w:ascii="Trebuchet MS" w:hAnsi="Trebuchet MS" w:cstheme="minorHAnsi"/>
          <w:b/>
        </w:rPr>
        <w:t>P</w:t>
      </w:r>
      <w:r w:rsidRPr="002378F8">
        <w:rPr>
          <w:rFonts w:ascii="Trebuchet MS" w:hAnsi="Trebuchet MS" w:cstheme="minorHAnsi"/>
          <w:b/>
        </w:rPr>
        <w:t>tional</w:t>
      </w:r>
      <w:proofErr w:type="spellEnd"/>
      <w:r w:rsidRPr="002378F8">
        <w:rPr>
          <w:rFonts w:ascii="Trebuchet MS" w:hAnsi="Trebuchet MS" w:cstheme="minorHAnsi"/>
          <w:b/>
        </w:rPr>
        <w:t xml:space="preserve"> courses that do not have a minimum of ten (10) students will not </w:t>
      </w:r>
      <w:r w:rsidR="003B1FA3">
        <w:rPr>
          <w:rFonts w:ascii="Trebuchet MS" w:hAnsi="Trebuchet MS" w:cstheme="minorHAnsi"/>
          <w:b/>
        </w:rPr>
        <w:t xml:space="preserve">be </w:t>
      </w:r>
      <w:r w:rsidRPr="002378F8">
        <w:rPr>
          <w:rFonts w:ascii="Trebuchet MS" w:hAnsi="Trebuchet MS" w:cstheme="minorHAnsi"/>
          <w:b/>
        </w:rPr>
        <w:t>run.</w:t>
      </w:r>
    </w:p>
    <w:p w14:paraId="26A22716" w14:textId="65C9CA2C" w:rsidR="001D112C" w:rsidRPr="003B1FA3" w:rsidRDefault="003B1FA3" w:rsidP="003B1FA3">
      <w:pPr>
        <w:spacing w:after="0"/>
        <w:jc w:val="both"/>
        <w:rPr>
          <w:rFonts w:ascii="Trebuchet MS" w:hAnsi="Trebuchet MS" w:cstheme="minorHAnsi"/>
          <w:b/>
        </w:rPr>
      </w:pPr>
      <w:r>
        <w:rPr>
          <w:rFonts w:ascii="Trebuchet MS" w:hAnsi="Trebuchet MS" w:cstheme="minorHAnsi"/>
          <w:b/>
        </w:rPr>
        <w:t xml:space="preserve">          </w:t>
      </w:r>
      <w:r w:rsidR="00960679">
        <w:rPr>
          <w:rFonts w:ascii="Trebuchet MS" w:hAnsi="Trebuchet MS" w:cstheme="minorHAnsi"/>
          <w:b/>
        </w:rPr>
        <w:t>The c</w:t>
      </w:r>
      <w:r w:rsidR="00960679" w:rsidRPr="002378F8">
        <w:rPr>
          <w:rFonts w:ascii="Trebuchet MS" w:hAnsi="Trebuchet MS" w:cstheme="minorHAnsi"/>
          <w:b/>
        </w:rPr>
        <w:t xml:space="preserve">losing date for submission of application forms is on </w:t>
      </w:r>
      <w:r w:rsidR="00960679" w:rsidRPr="00E567B2">
        <w:rPr>
          <w:rFonts w:ascii="Calibri" w:eastAsia="Calibri" w:hAnsi="Calibri" w:cs="Calibri"/>
          <w:b/>
          <w:sz w:val="24"/>
          <w:szCs w:val="24"/>
        </w:rPr>
        <w:t>30th November, 2021</w:t>
      </w:r>
    </w:p>
    <w:sectPr w:rsidR="001D112C" w:rsidRPr="003B1FA3" w:rsidSect="00B84D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54A64" w14:textId="77777777" w:rsidR="00664DBA" w:rsidRDefault="00664DBA" w:rsidP="00297229">
      <w:pPr>
        <w:spacing w:after="0" w:line="240" w:lineRule="auto"/>
      </w:pPr>
      <w:r>
        <w:separator/>
      </w:r>
    </w:p>
  </w:endnote>
  <w:endnote w:type="continuationSeparator" w:id="0">
    <w:p w14:paraId="016028DE" w14:textId="77777777" w:rsidR="00664DBA" w:rsidRDefault="00664DBA" w:rsidP="00297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8F36" w14:textId="77777777" w:rsidR="00297229" w:rsidRDefault="002972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16259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AF90B1C" w14:textId="68BA97BB" w:rsidR="00297229" w:rsidRDefault="0029722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03D2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03D2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03A86F" w14:textId="77777777" w:rsidR="00297229" w:rsidRDefault="002972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8CB9D" w14:textId="77777777" w:rsidR="00297229" w:rsidRDefault="002972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E24CC" w14:textId="77777777" w:rsidR="00664DBA" w:rsidRDefault="00664DBA" w:rsidP="00297229">
      <w:pPr>
        <w:spacing w:after="0" w:line="240" w:lineRule="auto"/>
      </w:pPr>
      <w:r>
        <w:separator/>
      </w:r>
    </w:p>
  </w:footnote>
  <w:footnote w:type="continuationSeparator" w:id="0">
    <w:p w14:paraId="2BB2B913" w14:textId="77777777" w:rsidR="00664DBA" w:rsidRDefault="00664DBA" w:rsidP="002972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7FFE0" w14:textId="77777777" w:rsidR="00297229" w:rsidRDefault="002972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3EB8B" w14:textId="77777777" w:rsidR="00297229" w:rsidRDefault="002972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A80BA" w14:textId="77777777" w:rsidR="00297229" w:rsidRDefault="002972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C22F2"/>
    <w:multiLevelType w:val="hybridMultilevel"/>
    <w:tmpl w:val="3DE6F8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BA5950"/>
    <w:multiLevelType w:val="hybridMultilevel"/>
    <w:tmpl w:val="5FC460C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C4265ED"/>
    <w:multiLevelType w:val="hybridMultilevel"/>
    <w:tmpl w:val="D3B0C8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UyNjW1MDW3NDFQ0lEKTi0uzszPAykwqgUAmZqX4iwAAAA="/>
  </w:docVars>
  <w:rsids>
    <w:rsidRoot w:val="000D0420"/>
    <w:rsid w:val="000D0420"/>
    <w:rsid w:val="001D112C"/>
    <w:rsid w:val="001D2D1B"/>
    <w:rsid w:val="00297229"/>
    <w:rsid w:val="002A3CB1"/>
    <w:rsid w:val="003B1FA3"/>
    <w:rsid w:val="003F44FB"/>
    <w:rsid w:val="00426277"/>
    <w:rsid w:val="00433A7D"/>
    <w:rsid w:val="004E642A"/>
    <w:rsid w:val="00556962"/>
    <w:rsid w:val="0058092C"/>
    <w:rsid w:val="005B69B4"/>
    <w:rsid w:val="005D309C"/>
    <w:rsid w:val="00615875"/>
    <w:rsid w:val="00664DBA"/>
    <w:rsid w:val="006B237B"/>
    <w:rsid w:val="00703D28"/>
    <w:rsid w:val="00706A5F"/>
    <w:rsid w:val="007236C0"/>
    <w:rsid w:val="008351CC"/>
    <w:rsid w:val="008B1352"/>
    <w:rsid w:val="00960679"/>
    <w:rsid w:val="009C6123"/>
    <w:rsid w:val="00B71F38"/>
    <w:rsid w:val="00B84DA9"/>
    <w:rsid w:val="00C45C3B"/>
    <w:rsid w:val="00C71EB3"/>
    <w:rsid w:val="00D07765"/>
    <w:rsid w:val="00DF42E7"/>
    <w:rsid w:val="00EC3AB0"/>
    <w:rsid w:val="00F05BD4"/>
    <w:rsid w:val="00F16305"/>
    <w:rsid w:val="00FB4CEB"/>
    <w:rsid w:val="00FB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ABB8F"/>
  <w15:chartTrackingRefBased/>
  <w15:docId w15:val="{5AE9B5CC-E9A4-470B-98C2-8E8E7CC50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04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7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229"/>
  </w:style>
  <w:style w:type="paragraph" w:styleId="Footer">
    <w:name w:val="footer"/>
    <w:basedOn w:val="Normal"/>
    <w:link w:val="FooterChar"/>
    <w:uiPriority w:val="99"/>
    <w:unhideWhenUsed/>
    <w:rsid w:val="00297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229"/>
  </w:style>
  <w:style w:type="paragraph" w:styleId="BalloonText">
    <w:name w:val="Balloon Text"/>
    <w:basedOn w:val="Normal"/>
    <w:link w:val="BalloonTextChar"/>
    <w:uiPriority w:val="99"/>
    <w:semiHidden/>
    <w:unhideWhenUsed/>
    <w:rsid w:val="001D1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12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D112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son Anomah</dc:creator>
  <cp:keywords/>
  <dc:description/>
  <cp:lastModifiedBy>alexander otchere Fianko</cp:lastModifiedBy>
  <cp:revision>7</cp:revision>
  <cp:lastPrinted>2021-01-11T07:59:00Z</cp:lastPrinted>
  <dcterms:created xsi:type="dcterms:W3CDTF">2021-01-11T08:17:00Z</dcterms:created>
  <dcterms:modified xsi:type="dcterms:W3CDTF">2021-08-12T12:44:00Z</dcterms:modified>
</cp:coreProperties>
</file>